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C73244" w14:textId="11CA701F" w:rsidR="00E9325B" w:rsidRDefault="00E9325B">
      <w:r>
        <w:t>We consider using digital platforms to engage with and feature your participating merchants a best practice. This not only makes your customers/members aware of the deals available to them, but also informs other local businesses of the free advertising opportunity on BaZing.</w:t>
      </w:r>
    </w:p>
    <w:p w14:paraId="2AEE07D3" w14:textId="3CEEBFF8" w:rsidR="00F33836" w:rsidRDefault="00E9325B" w:rsidP="00E773E2">
      <w:pPr>
        <w:spacing w:after="360"/>
      </w:pPr>
      <w:r>
        <w:t xml:space="preserve">Below </w:t>
      </w:r>
      <w:r w:rsidR="005652F9">
        <w:t>are</w:t>
      </w:r>
      <w:r>
        <w:t xml:space="preserve"> some examples of what we </w:t>
      </w:r>
      <w:r w:rsidR="009D6DA6">
        <w:t>have seen</w:t>
      </w:r>
      <w:r w:rsidR="00E773E2">
        <w:t xml:space="preserve"> done</w:t>
      </w:r>
      <w:r w:rsidR="009D6DA6">
        <w:t xml:space="preserve"> in the</w:t>
      </w:r>
      <w:r>
        <w:t xml:space="preserve"> past. Please use this as a reference as you </w:t>
      </w:r>
      <w:r w:rsidR="009D6DA6">
        <w:t xml:space="preserve">consider </w:t>
      </w:r>
      <w:r w:rsidR="00E773E2">
        <w:t xml:space="preserve">how you want to incorporate BaZing </w:t>
      </w:r>
      <w:r w:rsidR="00F86DA0">
        <w:t>L</w:t>
      </w:r>
      <w:r w:rsidR="00E773E2">
        <w:t xml:space="preserve">ocal into your marketing efforts. </w:t>
      </w:r>
      <w:r w:rsidR="009D6DA6">
        <w:t xml:space="preserve"> </w:t>
      </w:r>
    </w:p>
    <w:p w14:paraId="39E9EFB1" w14:textId="18D98F8D" w:rsidR="00F33836" w:rsidRPr="00F33836" w:rsidRDefault="00F33836">
      <w:pPr>
        <w:rPr>
          <w:b/>
          <w:bCs/>
          <w:sz w:val="24"/>
          <w:szCs w:val="24"/>
          <w:u w:val="single"/>
        </w:rPr>
      </w:pPr>
      <w:r w:rsidRPr="00F33836">
        <w:rPr>
          <w:b/>
          <w:bCs/>
          <w:sz w:val="24"/>
          <w:szCs w:val="24"/>
          <w:u w:val="single"/>
        </w:rPr>
        <w:t xml:space="preserve">Local </w:t>
      </w:r>
      <w:r w:rsidR="00F86DA0">
        <w:rPr>
          <w:b/>
          <w:bCs/>
          <w:sz w:val="24"/>
          <w:szCs w:val="24"/>
          <w:u w:val="single"/>
        </w:rPr>
        <w:t>Merchant</w:t>
      </w:r>
      <w:r w:rsidRPr="00F33836">
        <w:rPr>
          <w:b/>
          <w:bCs/>
          <w:sz w:val="24"/>
          <w:szCs w:val="24"/>
          <w:u w:val="single"/>
        </w:rPr>
        <w:t xml:space="preserve"> List</w:t>
      </w:r>
    </w:p>
    <w:p w14:paraId="430682C4" w14:textId="4B34AF82" w:rsidR="00F33836" w:rsidRDefault="00F33836">
      <w:r>
        <w:t>Spread the good news and let your customers/members know what new businesses have been added to the network! A list of participating merchants and the deals they are offering can be featured on your website, emailed to your customers/members, or printed and handed out in the branch. Get creative with this and involve your employees so they are aware of the participating businesses as well!</w:t>
      </w:r>
    </w:p>
    <w:p w14:paraId="2770FAFE" w14:textId="71395A37" w:rsidR="00E773E2" w:rsidRDefault="0069441A" w:rsidP="00E773E2">
      <w:pPr>
        <w:rPr>
          <w:rStyle w:val="Hyperlink"/>
        </w:rPr>
      </w:pPr>
      <w:hyperlink r:id="rId7" w:history="1">
        <w:r w:rsidR="00F33836" w:rsidRPr="003274E0">
          <w:rPr>
            <w:rStyle w:val="Hyperlink"/>
          </w:rPr>
          <w:t>https://www.ulstersavings.com/local-deals/</w:t>
        </w:r>
      </w:hyperlink>
    </w:p>
    <w:p w14:paraId="4046D608" w14:textId="26F6607D" w:rsidR="00E773E2" w:rsidRPr="00E773E2" w:rsidRDefault="0069441A" w:rsidP="00E773E2">
      <w:pPr>
        <w:spacing w:after="360"/>
        <w:rPr>
          <w:color w:val="0563C1" w:themeColor="hyperlink"/>
          <w:u w:val="single"/>
        </w:rPr>
      </w:pPr>
      <w:hyperlink r:id="rId8" w:history="1">
        <w:r w:rsidR="00E773E2" w:rsidRPr="00E773E2">
          <w:rPr>
            <w:rStyle w:val="Hyperlink"/>
          </w:rPr>
          <w:t>https://t.e2ma.net/webview/vhq3fc/305c962a4d0a8d40d2251c8f3f4e7529</w:t>
        </w:r>
      </w:hyperlink>
    </w:p>
    <w:p w14:paraId="194DF645" w14:textId="1D50B043" w:rsidR="002C38D9" w:rsidRDefault="00840CAB">
      <w:pPr>
        <w:rPr>
          <w:b/>
          <w:bCs/>
          <w:sz w:val="24"/>
          <w:szCs w:val="24"/>
          <w:u w:val="single"/>
        </w:rPr>
      </w:pPr>
      <w:r w:rsidRPr="009D6DA6">
        <w:rPr>
          <w:b/>
          <w:bCs/>
          <w:sz w:val="24"/>
          <w:szCs w:val="24"/>
          <w:u w:val="single"/>
        </w:rPr>
        <w:t xml:space="preserve">Social Media </w:t>
      </w:r>
    </w:p>
    <w:p w14:paraId="6974B49C" w14:textId="0A485B95" w:rsidR="009D6DA6" w:rsidRDefault="009D6DA6">
      <w:r>
        <w:t>Featuring businesses on your social media is a great way to remind your customers/members of wh</w:t>
      </w:r>
      <w:r w:rsidR="00844935">
        <w:t>ich</w:t>
      </w:r>
      <w:r>
        <w:t xml:space="preserve"> merchants are on the network. Businesses LOVE to be spotlighted and are very appreciative for the opportunity. It’s a win, win! Just make sure you connect with</w:t>
      </w:r>
      <w:r w:rsidR="00781FCB">
        <w:t xml:space="preserve"> the</w:t>
      </w:r>
      <w:r>
        <w:t xml:space="preserve"> business for approval before you post.</w:t>
      </w:r>
    </w:p>
    <w:p w14:paraId="537924E8" w14:textId="21F55A2A" w:rsidR="00DB3133" w:rsidRPr="009D6DA6" w:rsidRDefault="0069441A">
      <w:hyperlink r:id="rId9" w:history="1">
        <w:r w:rsidR="00DB3133" w:rsidRPr="00AB282D">
          <w:rPr>
            <w:rStyle w:val="Hyperlink"/>
          </w:rPr>
          <w:t>https://www.instagram.com/p/Cp0KA-4Jc22/</w:t>
        </w:r>
      </w:hyperlink>
      <w:r w:rsidR="00DB3133">
        <w:t xml:space="preserve"> </w:t>
      </w:r>
    </w:p>
    <w:p w14:paraId="709504C2" w14:textId="068391F7" w:rsidR="00840CAB" w:rsidRDefault="0069441A">
      <w:hyperlink r:id="rId10" w:history="1">
        <w:r w:rsidR="00840CAB" w:rsidRPr="00511F51">
          <w:rPr>
            <w:rStyle w:val="Hyperlink"/>
          </w:rPr>
          <w:t>https://www.facebook.com/CitizensStateBank/videos/212049990392843</w:t>
        </w:r>
      </w:hyperlink>
    </w:p>
    <w:p w14:paraId="006898E4" w14:textId="30473F0C" w:rsidR="00840CAB" w:rsidRDefault="0069441A" w:rsidP="00840CAB">
      <w:hyperlink r:id="rId11" w:history="1">
        <w:r w:rsidR="00840CAB">
          <w:rPr>
            <w:rStyle w:val="Hyperlink"/>
          </w:rPr>
          <w:t>https://www.linkedin.com/feed/update/urn:li:activity:6788543410971144192/</w:t>
        </w:r>
      </w:hyperlink>
    </w:p>
    <w:p w14:paraId="5AB93209" w14:textId="0EAAF426" w:rsidR="0069441A" w:rsidRDefault="0069441A" w:rsidP="0069441A">
      <w:hyperlink r:id="rId12" w:history="1">
        <w:r w:rsidRPr="00CC5D99">
          <w:rPr>
            <w:rStyle w:val="Hyperlink"/>
          </w:rPr>
          <w:t>https://www.instagram.com/p/C9Vx2xdRPqk/</w:t>
        </w:r>
      </w:hyperlink>
    </w:p>
    <w:p w14:paraId="38C965F9" w14:textId="6C3C2736" w:rsidR="00840CAB" w:rsidRDefault="0069441A" w:rsidP="00E773E2">
      <w:pPr>
        <w:spacing w:after="360"/>
      </w:pPr>
      <w:hyperlink r:id="rId13">
        <w:r w:rsidR="1720038D" w:rsidRPr="1857EEB5">
          <w:rPr>
            <w:rStyle w:val="Hyperlink"/>
          </w:rPr>
          <w:t>https://www.facebook.com/photo/?fbid=691876775796015&amp;set=a.601127008204326</w:t>
        </w:r>
      </w:hyperlink>
      <w:r w:rsidR="1720038D">
        <w:t xml:space="preserve"> </w:t>
      </w:r>
    </w:p>
    <w:p w14:paraId="103E98C6" w14:textId="63607373" w:rsidR="00840CAB" w:rsidRDefault="00DB3133">
      <w:pPr>
        <w:rPr>
          <w:b/>
          <w:bCs/>
          <w:sz w:val="24"/>
          <w:szCs w:val="24"/>
          <w:u w:val="single"/>
        </w:rPr>
      </w:pPr>
      <w:r w:rsidRPr="00DB3133">
        <w:rPr>
          <w:b/>
          <w:bCs/>
          <w:sz w:val="24"/>
          <w:szCs w:val="24"/>
          <w:u w:val="single"/>
        </w:rPr>
        <w:t xml:space="preserve">BaZing Local </w:t>
      </w:r>
      <w:r w:rsidR="00840CAB" w:rsidRPr="00DB3133">
        <w:rPr>
          <w:b/>
          <w:bCs/>
          <w:sz w:val="24"/>
          <w:szCs w:val="24"/>
          <w:u w:val="single"/>
        </w:rPr>
        <w:t>Landing Page</w:t>
      </w:r>
    </w:p>
    <w:p w14:paraId="676F4EF0" w14:textId="0C1E75A8" w:rsidR="00DB3133" w:rsidRPr="00DB3133" w:rsidRDefault="00DB3133">
      <w:r>
        <w:t>A</w:t>
      </w:r>
      <w:r w:rsidR="00F33836">
        <w:t>dd</w:t>
      </w:r>
      <w:r>
        <w:t xml:space="preserve"> a page </w:t>
      </w:r>
      <w:r w:rsidR="00F33836">
        <w:t>to</w:t>
      </w:r>
      <w:r>
        <w:t xml:space="preserve"> your website to spread the word about the BaZing Merchant Network! Not only can you tell businesses about the free advertising </w:t>
      </w:r>
      <w:r w:rsidR="00F33836">
        <w:t>that your financial institution is offering</w:t>
      </w:r>
      <w:r>
        <w:t xml:space="preserve">, but you can </w:t>
      </w:r>
      <w:r w:rsidR="00F33836">
        <w:t xml:space="preserve">offer them the opportunity to sign up online! Link your custom merchant agreement form (provided by BaZing) or create your own form to gather and assign leads to your team. </w:t>
      </w:r>
    </w:p>
    <w:p w14:paraId="70CE1D8A" w14:textId="172FFB34" w:rsidR="6896A279" w:rsidRDefault="0069441A" w:rsidP="064C7F41">
      <w:hyperlink r:id="rId14">
        <w:r w:rsidR="6896A279" w:rsidRPr="064C7F41">
          <w:rPr>
            <w:rStyle w:val="Hyperlink"/>
          </w:rPr>
          <w:t>https://www.nassaufinancial.org/bazing-merchant</w:t>
        </w:r>
      </w:hyperlink>
      <w:r w:rsidR="6896A279">
        <w:t xml:space="preserve"> </w:t>
      </w:r>
    </w:p>
    <w:p w14:paraId="0AA5A9DB" w14:textId="75D184E4" w:rsidR="00840CAB" w:rsidRDefault="0069441A" w:rsidP="00840CAB">
      <w:hyperlink r:id="rId15" w:history="1">
        <w:r w:rsidR="00840CAB">
          <w:rPr>
            <w:rStyle w:val="Hyperlink"/>
          </w:rPr>
          <w:t>https://emarquettebank.com/business/shop-local-discount-network/</w:t>
        </w:r>
      </w:hyperlink>
    </w:p>
    <w:p w14:paraId="1294E994" w14:textId="1F444D65" w:rsidR="00840CAB" w:rsidRDefault="0069441A" w:rsidP="00840CAB">
      <w:pPr>
        <w:rPr>
          <w:rStyle w:val="Hyperlink"/>
        </w:rPr>
      </w:pPr>
      <w:hyperlink r:id="rId16" w:history="1">
        <w:r w:rsidR="00840CAB">
          <w:rPr>
            <w:rStyle w:val="Hyperlink"/>
          </w:rPr>
          <w:t>https://citizensstatebank.us/business-banking/services/get-more-with-bazing-for-merchants</w:t>
        </w:r>
      </w:hyperlink>
    </w:p>
    <w:p w14:paraId="1A59EBDE" w14:textId="2B9E5D74" w:rsidR="00986E35" w:rsidRDefault="0069441A" w:rsidP="00840CAB">
      <w:pPr>
        <w:rPr>
          <w:rStyle w:val="Hyperlink"/>
        </w:rPr>
      </w:pPr>
      <w:hyperlink r:id="rId17" w:history="1">
        <w:r w:rsidR="00986E35" w:rsidRPr="002F7540">
          <w:rPr>
            <w:rStyle w:val="Hyperlink"/>
          </w:rPr>
          <w:t>https://www.fsbwa.com/bazing-local</w:t>
        </w:r>
      </w:hyperlink>
    </w:p>
    <w:p w14:paraId="22191851" w14:textId="36041E46" w:rsidR="00E773E2" w:rsidRDefault="0069441A" w:rsidP="00E773E2">
      <w:pPr>
        <w:spacing w:after="360"/>
        <w:rPr>
          <w:rStyle w:val="Hyperlink"/>
        </w:rPr>
      </w:pPr>
      <w:hyperlink r:id="rId18" w:anchor="/" w:history="1">
        <w:r w:rsidR="00F33836" w:rsidRPr="00AB282D">
          <w:rPr>
            <w:rStyle w:val="Hyperlink"/>
          </w:rPr>
          <w:t>https://www.fidelitybanknc.com/business-banking/promote-your-business/#/</w:t>
        </w:r>
      </w:hyperlink>
    </w:p>
    <w:p w14:paraId="74C89E49" w14:textId="01DA7D43" w:rsidR="00F71A4D" w:rsidRPr="00E773E2" w:rsidRDefault="00E773E2" w:rsidP="00840CAB">
      <w:pPr>
        <w:rPr>
          <w:rStyle w:val="Hyperlink"/>
          <w:b/>
          <w:bCs/>
          <w:color w:val="auto"/>
          <w:sz w:val="24"/>
          <w:szCs w:val="24"/>
        </w:rPr>
      </w:pPr>
      <w:r w:rsidRPr="00E773E2">
        <w:rPr>
          <w:rStyle w:val="Hyperlink"/>
          <w:b/>
          <w:bCs/>
          <w:color w:val="auto"/>
          <w:sz w:val="24"/>
          <w:szCs w:val="24"/>
        </w:rPr>
        <w:t>Other Examples</w:t>
      </w:r>
    </w:p>
    <w:p w14:paraId="682360D8" w14:textId="0F27993D" w:rsidR="00840CAB" w:rsidRDefault="0069441A">
      <w:hyperlink r:id="rId19" w:history="1">
        <w:r w:rsidR="00F71A4D" w:rsidRPr="00000111">
          <w:rPr>
            <w:rStyle w:val="Hyperlink"/>
          </w:rPr>
          <w:t>https://www.youtube.com/watch?v=n2CC6BPf4FE</w:t>
        </w:r>
      </w:hyperlink>
    </w:p>
    <w:sectPr w:rsidR="00840CAB" w:rsidSect="00E773E2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ARLmJmamZhbGJko6SsGpxcWZ+XkgBea1ABml0LYsAAAA"/>
  </w:docVars>
  <w:rsids>
    <w:rsidRoot w:val="00840CAB"/>
    <w:rsid w:val="002C38D9"/>
    <w:rsid w:val="00421CBC"/>
    <w:rsid w:val="005652F9"/>
    <w:rsid w:val="00587677"/>
    <w:rsid w:val="0069441A"/>
    <w:rsid w:val="00781FCB"/>
    <w:rsid w:val="00840CAB"/>
    <w:rsid w:val="00844935"/>
    <w:rsid w:val="00986E35"/>
    <w:rsid w:val="009D6DA6"/>
    <w:rsid w:val="00BF201C"/>
    <w:rsid w:val="00BF4CF3"/>
    <w:rsid w:val="00C35754"/>
    <w:rsid w:val="00DB3133"/>
    <w:rsid w:val="00E773E2"/>
    <w:rsid w:val="00E9325B"/>
    <w:rsid w:val="00F33836"/>
    <w:rsid w:val="00F71A4D"/>
    <w:rsid w:val="00F86DA0"/>
    <w:rsid w:val="064C7F41"/>
    <w:rsid w:val="1720038D"/>
    <w:rsid w:val="1857EEB5"/>
    <w:rsid w:val="6896A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4DE21"/>
  <w15:chartTrackingRefBased/>
  <w15:docId w15:val="{026CB2C2-ABCE-4019-9DD6-BE3396DB4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0C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C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6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.e2ma.net/webview/vhq3fc/305c962a4d0a8d40d2251c8f3f4e7529" TargetMode="External"/><Relationship Id="rId13" Type="http://schemas.openxmlformats.org/officeDocument/2006/relationships/hyperlink" Target="https://www.facebook.com/photo/?fbid=691876775796015&amp;set=a.601127008204326" TargetMode="External"/><Relationship Id="rId18" Type="http://schemas.openxmlformats.org/officeDocument/2006/relationships/hyperlink" Target="https://www.fidelitybanknc.com/business-banking/promote-your-busines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hyperlink" Target="https://www.ulstersavings.com/local-deals/" TargetMode="External"/><Relationship Id="rId12" Type="http://schemas.openxmlformats.org/officeDocument/2006/relationships/hyperlink" Target="https://www.instagram.com/p/C9Vx2xdRPqk/" TargetMode="External"/><Relationship Id="rId17" Type="http://schemas.openxmlformats.org/officeDocument/2006/relationships/hyperlink" Target="https://www.fsbwa.com/bazing-loca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itizensstatebank.us/business-banking/services/get-more-with-bazing-for-merchan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feed/update/urn:li:activity:6788543410971144192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emarquettebank.com/business/shop-local-discount-network/" TargetMode="External"/><Relationship Id="rId10" Type="http://schemas.openxmlformats.org/officeDocument/2006/relationships/hyperlink" Target="https://www.facebook.com/CitizensStateBank/videos/212049990392843" TargetMode="External"/><Relationship Id="rId19" Type="http://schemas.openxmlformats.org/officeDocument/2006/relationships/hyperlink" Target="https://www.youtube.com/watch?v=n2CC6BPf4FE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nstagram.com/p/Cp0KA-4Jc22/" TargetMode="External"/><Relationship Id="rId14" Type="http://schemas.openxmlformats.org/officeDocument/2006/relationships/hyperlink" Target="https://www.nassaufinancial.org/bazing-mercha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9DD8478BEA6F4BA8582F9850F34266" ma:contentTypeVersion="13" ma:contentTypeDescription="Create a new document." ma:contentTypeScope="" ma:versionID="f8729736d07f37649a5c755545a29314">
  <xsd:schema xmlns:xsd="http://www.w3.org/2001/XMLSchema" xmlns:xs="http://www.w3.org/2001/XMLSchema" xmlns:p="http://schemas.microsoft.com/office/2006/metadata/properties" xmlns:ns2="4a25eda3-08ec-488d-bd3e-35f1687e294d" xmlns:ns3="e4038ac4-b0c8-4089-9296-3d21f1f5d8b0" targetNamespace="http://schemas.microsoft.com/office/2006/metadata/properties" ma:root="true" ma:fieldsID="63fcba3076ef3004694c3f1c196ca25d" ns2:_="" ns3:_="">
    <xsd:import namespace="4a25eda3-08ec-488d-bd3e-35f1687e294d"/>
    <xsd:import namespace="e4038ac4-b0c8-4089-9296-3d21f1f5d8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25eda3-08ec-488d-bd3e-35f1687e29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3f96e1c-8a4c-48c2-a49c-8572ca59a1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38ac4-b0c8-4089-9296-3d21f1f5d8b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46979c3-0d16-4254-91f5-e539dbbed1d6}" ma:internalName="TaxCatchAll" ma:showField="CatchAllData" ma:web="e4038ac4-b0c8-4089-9296-3d21f1f5d8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25eda3-08ec-488d-bd3e-35f1687e294d">
      <Terms xmlns="http://schemas.microsoft.com/office/infopath/2007/PartnerControls"/>
    </lcf76f155ced4ddcb4097134ff3c332f>
    <TaxCatchAll xmlns="e4038ac4-b0c8-4089-9296-3d21f1f5d8b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269696-F641-449E-AA7B-BE21059419E8}"/>
</file>

<file path=customXml/itemProps2.xml><?xml version="1.0" encoding="utf-8"?>
<ds:datastoreItem xmlns:ds="http://schemas.openxmlformats.org/officeDocument/2006/customXml" ds:itemID="{FBE9F1FE-95DF-49C4-AEAF-78A72DC2456E}">
  <ds:schemaRefs>
    <ds:schemaRef ds:uri="http://schemas.microsoft.com/office/2006/metadata/properties"/>
    <ds:schemaRef ds:uri="http://schemas.microsoft.com/office/infopath/2007/PartnerControls"/>
    <ds:schemaRef ds:uri="4a25eda3-08ec-488d-bd3e-35f1687e294d"/>
    <ds:schemaRef ds:uri="e4038ac4-b0c8-4089-9296-3d21f1f5d8b0"/>
  </ds:schemaRefs>
</ds:datastoreItem>
</file>

<file path=customXml/itemProps3.xml><?xml version="1.0" encoding="utf-8"?>
<ds:datastoreItem xmlns:ds="http://schemas.openxmlformats.org/officeDocument/2006/customXml" ds:itemID="{B27CB585-4638-463F-89A9-1F50D41F74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7</Words>
  <Characters>2836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arent</dc:creator>
  <cp:keywords/>
  <dc:description/>
  <cp:lastModifiedBy>Andrea Parent</cp:lastModifiedBy>
  <cp:revision>2</cp:revision>
  <dcterms:created xsi:type="dcterms:W3CDTF">2024-07-16T16:23:00Z</dcterms:created>
  <dcterms:modified xsi:type="dcterms:W3CDTF">2024-07-1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c8de9751c4fba4921b15f51732e381b8a62961203c084a076df27ca75564f7</vt:lpwstr>
  </property>
  <property fmtid="{D5CDD505-2E9C-101B-9397-08002B2CF9AE}" pid="3" name="ContentTypeId">
    <vt:lpwstr>0x010100489DD8478BEA6F4BA8582F9850F34266</vt:lpwstr>
  </property>
</Properties>
</file>